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f1511ff768d6598b47027460a0f1fbeddaf650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ЗелАО, Савелки, проезд № 4807, дом 7, строение 1; вл 2, строение 11 (кад. №№ 77:10:0005006:83,</w:t>
      </w:r>
    </w:p>
    <w:p>
      <w:pPr>
        <w:pStyle w:val="FirstParagraph"/>
      </w:pPr>
      <w:r>
        <w:t xml:space="preserve">11.06.2021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ЗелАО, Савелки, проезд № 4807, дом 7, строение 1; вл 2, строение 11 (кад. №№ 77:10:0005006:83, 77:10:0005006:1636)</w:t>
      </w:r>
      <w:r>
        <w:t xml:space="preserve"> </w:t>
      </w: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ЗелАО, Савелки, проезд № 4807, дом 7, строение 1; вл 2, строение 11 (кад. №№ 77:10:0005006:83, 77:10:0005006:1636)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а Савелки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3D визуализации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менее одного и не более трех месяцев.</w:t>
      </w:r>
      <w:r>
        <w:t xml:space="preserve"> </w:t>
      </w:r>
      <w:r>
        <w:t xml:space="preserve">Экспозиция проекта открыта 23.06.2021 на официальном сайте и проводится с 08:00 23.06.2021 по 23:59 06.07.2021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electronic-public-discussion/detail/1002319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electronic-public-discussion/detail/1002319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electronic-public-discussion/detail/1002319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11:13:15Z</dcterms:created>
  <dcterms:modified xsi:type="dcterms:W3CDTF">2024-07-30T11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